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ลักษณะก็คือตัว sรูปสายฟ้ามีคำอธิบายให้promtheppenetratorgesture แปลตามตัวเลยก็คือข้อความEditเตอร์leave แปลว่าแก้ไขนั่นเองตุ๊กแกก็คือเป็นโปรแกรมสำหรับแก้ข้อความแต่ถ้านำมาใช้ในการเขียนโปรแกรมมันจะเป็นโปรแกรมที่ช่วยในการพัฒนาเพราะอะไรถ้าใช้แสตมป์เช็คประเดิมpythonถ้าเราใช้ python นะคะที่ใช้ของตัวเดิมที่เราใช้นี่เป็นไอดอลพิมพ์คำสั่งเช่นPrintเช่นพิมพ์คำสั่ง print เลยนะคะปริ้นแล้วก็ตามด้วยข้อความนี้บางทีมันจะไม่ขึ้นเลขบรรทัดไปพระธาตุใช้สรรพนาม Techมันจะมีเลขระบุบรรทัดน่ะมาทักข้อความให้เราพอเวลาเกิด errorมันก็จะแจ้งว่าerrorพรรคไหนเพลงอะไรคะก็เวลาที่เราจะไปแก้เราก็สามารถไปตามเลขบัญชีไม่ได้เลยแต่ถ้าเราใช้pythonขอหมายเลขบัญชีหน่อยเวลาหาอยู่ไหนประโยคนี้ก็เหมือนกันไม่ออกนะบางทีเมื่อใช้ If elselet meปกติใช้ปล่อยตัวปล่อยตัวแล้วมันบอกผิดที่อีเมลหากันตาแตกเลยอีเมลไหนวะLike Beltออกนะใช่พอใส่สลามจะเข้ามามันจะบอกบรรทัดเลยเรื่อยๆที่รายที่เท่าไรเราก็พูดไปเลยอยู่ไหนบรรทัดที่ 22 ไปแล้วหาตัวเลขปฏิบัติที่ 22 เห็นไหมคะแล้วเราก็ไปละหลายที่ตำแหน่งไหนที่เราจะเขียนโปรแกรมผิดเลขที่คำสั่งผิดมันก็จะทำให้สะดวกหรือค้นหาสิ่งที่ผิดพลาดได้ได้ขึ้นไวขึ้นเห็นไหมคะก็เลยคนนี้นิยมใช้มากเลยเพราะว่าอะไร13 เทคนิครองรับการเขียนโปรแกรมภาษาอื่นๆได้หลายภาษาอันนี้ยกตัวอย่างนี้คือเป็นภาษาที่เขานิยมใช้ในการเขียนโปรแกรมเช่น C C Plusbasic เบื้องต้นของเด็กๆค่าเรียนเริ่มต้นภาษาแรกที่เรียนในแรกๆก็คือสีนะคะภาษาซีภาษาโครงสร้างอย่างง่ายๆแล้วค่อยมาสิช้าแล้วก็มี htmlPHPcesJavaG TechJavaแล้วก็ต่อมาก็เป็น pythonก็คือตัวใหม่นะคะลักษณะจะเป็นเหมือน7เป็นวัตถุให้เห็นเลยจะวางได้เลยตรงตัวนะคะมีหลายตัวอยู่แต่เอามาไม่หมดก็คือให้เห็นว่ามันสามารถคนนิยมเอาไปใช้และที่สำคัญอีกอย่างโปรแกรมมันมีขนาดเล็กแม่ก็เลยเลือกตัวนี้เพราะว่า1เวลาเราจะเขียนโปรแกรมใดๆก็แล้วแต่เราจะต้องพึ่งสังวรด้วยว่าคอมพิวเตอร์เรามีความสามารถในการทำงานได้ขนาดไหนนะคะไม่ใช่ว่าไปนั่งดูเขามาอุ้ยเขาใช้ตัวนี้พอมาใช้กับเครื่องตัวเองแล้วมันใช้ไม่ได้ก็ไม่มีประโยชน์ออกนะเราจะต้องดูว่าถ้าเอามาใช้แล้วเครื่องเราทำงานได้มันคือหลักการทำงานคอมพิวเตอร์นะคะ1ตัวผู้ชายก็คือบุคคลก็คือตัวเราเอง 2 ซอฟต์แวร์เห็นไหมคะ35 Squareคือตัวคอมพิวเตอร์30 นี้มันจะต้องสอดคล้องกันนะคะไม่อย่างนั้นใช้ซอฟต์แวร์สูงๆโปรแกรมฮาร์ดแวร์คุณภาพต่ำมันใช้ด้วยกันไม่ได้นะคะมันก็ไม่เกิดประโยชน์อะไรฉะนั้นต้องดูด้วยว่าโปรแกรมที่จะนำมาใช้หนี้สามารถใช้งานได้ขนาดไหนนะคะนี่คือทรัพย์น้ำพริกนะคะตรวจที่เราจะมาใช้เขาย้อนย้อนเล่นเยอะก็ย้อนเยอะสุดท้ายhundredลืมไปหรือเปล่าบันไดลิงนี่นาคงไม่ต้องอธิบายมากก็ไอ้แพนด้าดีนี่บัญชีก็บอกอยู่แล้วhundredก็คือเอาไว้พัฒนาเก็บที่เป็นในลักษณะ 3 มิติโดยเฉพาะเลยนะคะก็จะคล้ายๆกับใครเกมนั่นแหละจะพาเกมทำได้แค่ 2 มิติจาก Honda CB ทำได้3 มิติมันจะหลวมคำสั่งหรือฟังก์ชันน่ะนะคะที่ใช้ในการพัฒนารูปแบบ 3 มิติเข้าไว้นะคะจะช่วยให้เราพัฒนาเกมง่ายขึ้นไปต่อพี่จะข้ามมีนะคะที่บอกว่าแพนด้า TVGame engineนะคะเห็นไหมมีอะไรเบอรี่ที่สร้างที่ 3ไรซ์เบอรี่ของไพธอนใช้แบตเตอรี่ของไพธอนได้ส่วนใหญ่โปรแกรมที่เลือกมาใช้ในครั้งนี้จะเป็นแบบ open สอนทั้งนั้นเพราะอะไรคือเราสามารถไปศึกษาเพิ่มเติมจากคนที่เก็บเอาไว้ก่อนแล้วได้นะคะหรือเราเอาของเขามาพัฒนาต่อเป็นของเราได้อย่างนี้นะคะจะช่วยให้เปิดโอกาสให้เรามีมุมมองในการพัฒนาเกมมากยิ่งขึ้นนะคะทีนี้มาสู่ขั้นตอนที่เราจะต้องลงมือทำในวันนี้นะคะก็คือการติดตั้งปลุกแกรมอันดับแรกจะติดตั้งได้ตอนนี้ที่เราจะต้องติดตั้งไปจะมี 3 ตัวที่กล่าวถึงในตอนแรกก็คือpythonนะคะแล้วก็ใครเกมแล้วก็ซับตามเช็คขายทอดมันจะมีแล้วแต่มันจะมีปัญหาท่าตอนติดตั้งแล้วเราไม่ระบุต้นเข้าไปนี่เราจะไปเรียกใช้เข้าเกมไม่ได้เพื่อไม่ให้เป็นการสมาชิกว่าได้ไม่ได้เสียเวลาเขาจะลงใหม่ไปเลยติดตั้งใหม่เด็กๆก็จะได้รู้ด้วยว่าเวลาติดตั้ง pythonจริงๆแล้วควรติดตั้งอย่างไรมาเริ่มกันที่อันดับแรกครับ1 โปรแกรมถ่ายทอดนะคะเปิด Google Chrome ตัวเองขึ้นมาแล้วใช่ไหมเปิดมาแล้วให้เด็กๆเข้าไปพิมพ์คำว่า python เลยพิมพ์ถ่ายทอดลงไปเปิด Google Chrome แล้วในช่องมีช่องนี้นะคะช่วงนี้พิมพ์ถ่ายทอดลงไปในช่องนี้หรือเปล่านี่ๆในช่องนี้ใน Googleนะคะพิมพ์คำว่า pythonแล้วกด enterตื่นหรือยังครับวันนี้เลยใครสวัสดีพิมพ์เสร็จแล้วมันจะต้องไปที่หน้านี้นะคะขนาดที่หน้าที่ขึ้นว่าเห็นไหมคะไอ้เล็กที่มันขึ้นคำว่าwelcome toถ่ายทอดตัดโลหะ Gอายุมือเปล่าเด็กๆให้คลิกเข้าไปเลยนะคะคลิกเข้าไปที่python.org เลยเคยเข้าไปเลยเมื่อคืนเข้าไปแล้วจะมาที่นั่นมีหรือเปล่าคะมาที่หน้าถ่ายทอดนี่เห็นไหมคะเดี๋ยวเราจะทำเครื่องเขาด้วยไม่ขึ้นตัวเองนี่แหละช้าเมื่อกี้พิมพ์ทับ pythonเสร็จแล้วเข้าไปที่welcomeแล้วมันเข้าไปเลยช้านิดนึงช็อตช้านิดนึงรอหน่อยต้องรอนะคะเอาขึ้นมาหน้านี้เลือกอะไรคะDownload Minecraft ที่ดาวน์โหลดคือเดี๋ยวนี้โปรแกรมยุคใหม่สะดวกตรงไหนมันจะค้นเครื่องเราน่ะกลับอะไรเดี๋ยวมันขึ้นมาเองอัตโนมัตินะคะคนข้างๆหน่อยแล้วก็คลิกดาวน์โหลดแล้วก็คลิกDownload for Windows ตัวนี้เลย3 ชุดเด็ก3.91 เหมือนกันไหมเนี่ยคือถ้าบางคนขึ้น 64 bitไม่ต้องตกใจนะคะก็คือขึ้นอยู่กับเครื่องของเราบางคนจะมี 32 Bit เครื่องมันเครื่องจะเป็น 32 bitขึ้นมาขึ้นจะเป็น 64 bitคือเฮ็ดหน้าจอตัวเองขึ้นตัวไหนกดตัวนั้นโอเคไหมคือแต่ละเครื่องไม่เหมือนกันนะบอกไว้ก่อนเพราะฉะนั้นหน้าจอขึ้นเหมือนแม่ก็ไม่เป็นไรจะขึ้นแบบไหนกดเลขตัวนั้นเลยโอเคนะคะคลิปรถไฟมันจะตึงๆทำอะไรทำการดาวน์โหลดมาให้อยู่ที่มุมล่างนี้นะคะให้รอจนกว่ามันจะโหลดด้วยนะคะใจเย็นๆไม่ใช่ยังหมุนติ้วๆแล้วไปกดเปิดไม่ได้เด้อรอด้วยกรุณารอใจเย็นๆกรุณารอด้วยอย่าใจร้อนเห็นไหมมันก็จะมีตัวเลขวิ่งขึ้นมาอยู่ยังดาวน์โหลดอยู่ต้องรอให้มันเสร็จก่อนแล้วค่อยเปิดมันเครื่องใครช้ากว่ากันก็ไม่รู้ล่ะตอนนี้ยังไม่ถึงหน้านี้นะมันต้องรอดาวน์โหลดเสร็จก่อนนะมันโหลดเสร็จหรือยังนี่มันยังไม่เสร็จเห็นไหมยังไม่เสร็จถ้าใครเสร็จแล้วไหนใครเสร็จแล้วยกมือเด้อเดี๋ยวไปดูให้เสร็จแล้ว 123รอเพื่อนแป๊บนึงไปด้วยกันเดี๋ยวขั้นตอนนี้ห้ามข้ามท่าข้ามแล้วมันจะเลือกใช้ภายเกมไม่ได้เพราะฉะนั้นห้ามข้ามขั้นตอนนี้เด็ดขาดเพราะฉะนั้นรอกันก่อนรอกันก่อนนี่ๆดูตรงนี้หมุนติ้วๆเครื่องตัวเองช้ากว่าเพื่อนหรือเปล่าถ้าใครตรงที่ไฟล์ที่ดาวน์โหลดมาเสร็จแล้วดับเบิ้ลคลิกเพื่อเปิดขึ้นมานะคะดับเบิ้ลคลิกค่ะบางเครื่องมันเป็นภาษาไทยลองพิมพ์ว่าอะไรนะคะพร้อม Cityพร้อมคำสั่งพร้อมภาษาไทยค่ะคำว่าพร้อมพร้อมคำสั่งคำว่าพร้อมพร้อมคำสั่งใช่ๆแบบนั้นล่ะOKเจอไหมเดี๋ยวเดี๋ยวข้างหน้าตอนลงโปรแกรมห้ามใช้ภาษาไทยนะเพราะเราเรียนวิชาเขียนโปรแกรมบอกแล้วว่าพื้นฐานมันจะต้องภาษาอังกฤษล้วนๆถ้ามีภาษาไทยปนปวดหัวใจนะคะแล้วคลิกเพื่อเปิดมันจะเป็นหน้าจอเป็นหน้าต่างสีดำๆถูกต้องไหนถูกต้องนะคะของเราเสร็จหรือยังคือบางเครื่องอาจจะcmdบางเครื่อง Command พร้อมบางเครื่องพร้อมคำสั่งOK LINE เวอร์ชั่นเหลือเกินคนสอนก็ปวดตับเพราะฉะนั้นใช้คำสั่งเดียวไม่ได้เครื่องตัวเองจะเป็นอะไรนี่ตอบเห็นไหมเครื่องแม่ก็เป็น Command พร้อมอยู่ดีมันจะเป็นหน้าต่างนี้นะคะหน้าต่างที่มีเคอร์เซอร์กระพริบอย่างนี้ขึ้นมาคือบางคนก็เป็นสีดําอันนี้เขาน่าจะเปลี่ยนสีพื้นมันเฉยๆนะคะไม่ได้มีอะไรพิสดารหรอกสีดำหรือขาวก็คือตัวเดียวกันให้ดูที่อะไรสังเกตที่เออมันกระพริบที่ตำแหน่ง sika นี่เห็นไหมสิ่งที่เด็กๆจะต้องทำการติดตั้งภายเกมนั่นก็คือดูสไลด์ต่อนะคะตรงที่เคยเซอร์กระพริบเมื่อกี้ให้เด็กๆพิมพ์เห็นไหมคะp i pinstalledpygameพิมพ์ประโยคนี้นะคะพิมพ์ประโยคนี้ตัวชี้อยู่ไหนตัวชี้วัดทำไมใช้ปากกาไม่ได้นี่นี่นี่ทำไมเครื่องนี้ใช้ปากกาไม่ได้นี่นะคะพิมพ์พิมพ์ตัวนี้ลงไปใครพิมพ์เสร็จแล้วให้กด enterถ้ามันอินสตอได้มันจะมีไอ้เส้นขาวดาวน์โหลดนี่วิ่งขึ้นมาเนี่ยนี่นะคะลองมาดูกันกินสะตอแล้วก็ pyเห็นหรือเปล่าพิมพ์ 3นี่นี่พิมพ์อันนี้พอพิมพ์ถึงคำว่าพายเกมเสร็จกด Enter นะคะenterพิมพ์ถูกหรือเปล่านี่นี่p i installed by James ถึงคำว่าภายเกมแล้วกด Enter นะคะเป็นอย่างไรเซฟพิมพ์หรือยังขึ้นแล้วใช่ไหมJAVOKใบเตยOKต้อมกับคราม OK หรือยังเรือบีกับแบมใช่ไหมพิมพ์ผิดหรอหรือพิมพ์ไม่ถูกหรือพิมพ์ผิดก็พิมพ์ผิดเลือกคำสั่งมาใช้งานใหม่ไม่ได้นะครับต้องพิมพ์ให้ถูกด้วยนะครับเห็นไหมคะนี่ๆมันรันขึ้นมาแล้วเป็นแถบเลยเห็นไหมคะมันก็จะขึ้นบอกว่ากินสะตอเสร็จแล้วนี่ success full Stop Five Game 2 จุด01พายเกมของเด็กๆเวอร์ชั่นไหนคะ2.01 เหมือนกันไหมมันจะขึ้นอยู่กับเครื่องบางทีขึ้นอยู่กับเครื่องตัวเองด้วยนะคะตรงนี้นะคะ success Storyไปเกมตัวนี้เสร็จแล้วปิดหน้าต่างได้เลยใครที่ insteadแล้วปิดหน้าต่าง Command พร้อมหรือคำสั่งพร้อมใช้อะไรก็แล้วแต่เลยเหลือแบมกับมีใช่ไหมเดี๋ยวรอเพื่อนนะคะไปพร้อมๆกันไม่อย่างนั้นมันจะมาดูตัวต่อไปนะครับกี่โมงแล้วโมงครึ่งแล้วดูอีกหนึ่งโปรแกรมที่เราจะลงทรัพย์รามเทพนะคะเปิด Google Chromeไปที่ Google Chrome แล้วในช่องนี้พิมพ์คำว่าทรัพย์รามพิมพ์ซับลามSuFพิมพ์ h u bSUOBl iMทรัพย์รามเจอทรัพย์ราม tec3 ก็ได้ได้เหมือนกันเลือกเลย Double Click นะคะเพื่อเปิดโอเคไหมขึ้นอย่างนี้หรือยังคะขึ้นมานี่หรือยังพิมพ์คำนี้พิมพ์คำว่าตัดกรามเนี่ยClickที่ดาวน์โหลดนะคะที่ดาวน์โหลดให้คลิกที่ดาวน์โหลดนะคะทำไมตัวเล็กจังมองไม่ค่อยเห็นให้เด็กๆดูๆมีคำว่า Possible ไหมอันนี้มันเวอร์ชั่น1 จุดตีหรือไม่ใช่ล่ะเดี๋ยวอย่าเพิ่งนะเราจะเอาเราอยากได้สอบราม3 ย้อนกลับไปใหม่ลองคลิกที่ตัวนี้ตัวแรก downloadตับลาม3 ขึ้นเหมือนกันไหมให้มันขึ้นหน้านี้นะทุกคนจะต้องขึ้นหน้านี้ขึ้นไหมให้เลือกPortable Versionคือที่นี้บางคนจะเป็น windows 32 กับ 64 ใช่ไหมดูอย่างไรดูเครื่องเราว่าเป็นวินโดว์อะไรไปที่ Control panel นะลูกcontrol panelเราจะต้องดูก่อนว่าวินโดว์เรามันเป็นวินโดว์อะไรเปิด Control panel ขึ้นมาดูที่อะไรคะฟิตเต็มหรือระบบนั่นเองไหนหว่าฟิล์มแอนด์ซีเคียวริตี้แล้วก็ให้ดูซิเต็มนี่ๆเห็นไหมเต็ม64 bitoperating systemถ้าของใครเป็น 32 Bit ก็จะเลือกเลือก Windows เฉยๆให้เลือกที่พัก Table เวอร์ชั่นนะถ้าของใครเป็น 60รู้ว่าเป็น windows ธรรมดา 32 Bit หรือจะเป็น windows เฉยๆแต่ถ้า 64 bitเห็นไหมคะมันจะมี 64 บิตต่อท้ายมาให้ดูให้เด็กๆเช็ดตรงนี้เห็นไหมลูกคำว่าเซ็ตSystem ใช้เนี่ยของตัวเองเป็น 64 หรือ32เพราะฉะนั้นตอนไปเลือกดาวน์โหลดคือเด็กๆเช็คเครื่องตัวเองว่าเป็น windowsเฉยๆ 32 คือวินโดว์ที่ไม่มีอะไรต่อแท้ท้ายนะแต่ถ้าของใครบอกว่า 64 นั่นก็คือตัวเองต้องไปโหลดที่มันตรงกับ Windows 64ดีนะคะให้คลิกที่ Portable นะคะของใบเตยเป็นอะไรลูก64เพราะฉะนั้นเลือก 64 นะคือเช็คจากตรงนี้แล้วมาเลือกของเรานะคะถ้าใครWindows เฉยๆก็คลิกตัวบนถ้าใคร 64 ก็คลิกตัวที่ขึ้นว่า 64Bคลิกที่ Portable Version ทุกอันละแต่เพียงแต่ว่าให้ตรงกับ Windows ของตัวเองเท่านั้นเองนะนะคะ32 นั่นคือ Windows ที่ไม่มีอะไรต่อท้ายอ่ะค่ะถ้า 32 Bit คือ Windows เฉยๆรู้แล้วใช่ไหมของตัวเองก็คลิกPossible Version เลยนะคะPossible ก็คือตั้งตั้งที่มันจะไปหาเวอร์ชั่นที่มันเหมาะสมกับเครื่องเราน่ะค่ะเห็นไหมถ้าใครตัวนี้มันก็จะขึ้นมาเราก็รอให้มันโหลดจนเสร็จก่อนนะคะมันเป็นไฟล์ zip มาให้ถ้าโหลดเสร็จแล้วสอนแตกไฟล์จำไว้เลยว่าให้แตกไปที่ไหน 4 เท่านั้นนะคะเมื่อดาวน์โหลดไฟล์ zip ซับลามมันได้นี่นะคะเด็กๆจะต้องมันโหลดมาโหลดเสร็จนี่ทำการแตกไฟล์นี่สอนแตกไฟล์นี่เอามาเป็นไฟล์ zipเราจะต้องทำการแตกไฟล์เสร็จหรือยังดูเครื่องตัวเองก่อนขอใครโหลดเสร็จแล้วพี่เดินไปดูโหลดเสร็จก่อนเครื่องเราอีกบอกแล้วว่าให้เอามันไว้ที่ตอนแตกไฟล์จะต้องแต่กว่าที่ Drive C เสมอเพราะอะไรออร่าริชจะขออนุญาตแตกไฟล์ตัวเองแป๊บเดี๋ยวรอเครื่องคุณแม่แตกไฟล์ก่อนนะเครื่องตัวเองช้ากว่าเพื่อนเดี๋ยวไปต่อจะไปต่อ4 นะคะวันที่ 4 เท่านั้นเราจะมาดูหน่อยสิของเราพิธีบายศรีของเรามันก็จะมีspicebomb Techดีขึ้นมาอันดับต่อไปนะคะใครใครมี Find Something อยู่ตรงนี้แล้วอยู่นะคะตอนนี้เราจะต้องมาที่ตำแหน่งได้ 4 ที่เราตั้งสะพานเหล็กไว้นะคะเปิดรถไฟสปรินเตอร์สังเกตว่าหน้าตามันจะเป็นอย่างไรเมื่อกี้เขาอยู่ที่ทาง Samsungเปิดเปิดมันก็จะขึ้นหน้าต่างแบบนี้ขึ้นมาถูกต้องไหมครับเห็นไหมครับมันจะมีหน้าต่างนี้ขึ้นมาสิ่งแรกที่จะต้องทำนะคะยังไม่เสร็จสมบูรณ์นะนี่ให้เลือกจะต้องทำการสร้างสร้างไฟล์ไอ้กฤษที่เมนู fileนักเรียนมีไฟล์นะคะที่สำหรับใส่ของเรานะคะเด็กๆที่เห็นคะFree Fireแล้วก็คลิกNew Fileโอเคไหมดูรูปให้ดูรูปคลิกที่ file ก่อนขยายขยายเห็นไหมรู้นะคะว่าไปตามเลขนี่ Click ไฟ Click New File นะครับครับใครที่สร้าง New File แล้วมันจะขึ้นตัวนี้ว่า undertaleใช่ไหมคะคืนอัศจรรย์อย่างนี้นะคะสิ่งที่จะทำต่อไปก็คือเราจะต้องกลัวฝ่ายที่เราใช้มันหิวเกมนี้เธอชื่อว่าอะไรอันดับแรกเราจะสร้างโฟลเดอร์นะคะสิ่งที่เราจะต้องทำต่อไปprogestin มา 1 ฝ่ายกดเร็วไปหน่อยขอโทษหัวหน้าฝ่ายแล้วกินได้แต่ต้นแล้วให้ไปเหมือนเดิมClick fileแล้วเลือกเซฟคลิกเซฟช้ามากเลยนี่ขนาดใช้ซับลามแล้วนะใช้ตัวอื่นก็หมดหรือพี่อย่างนี้ดูนะคะในหน้านี้ก่อนที่จะทำอย่างอื่นปิดสไลด์ก่อนดู PowerPoint ก่อนเราจะสร้างฝนเด้อสำหรับโปรแกรมเกมที่เราจะสร้างในขั้นตอนนี้นะคะให้คลิกเลือกเห็นไหมClick logan Big Cอังกฤษเป็นตัวนี้ก่อนแล้วก็คลิปมีโฟลเดอร์แล้วตรงช่องมีโฟลเดอร์ให้พิมพ์คำว่าไปเกมจัดตรงมาเกมเด็กๆเด็กๆไม่ใช้มากินก็ได้ใช้ชื่อเล่นตัวเองก็ได้ออกไหมตรงคำว่ามายด์My Game แปลว่าของฉันใช่ไหมคะเกมของฉันใช้ชื่อแทนขอใหม่ก็ได้เช่นบีมเกมก็คือเก็บของบีมใช่ไหมใบเตยเกมจะได้รู้ว่าตรงนี้ฝนเด้อนี้เป็นเกมของเรานะโอเคไหมคะเพราะฉะนั้นถ้าไม่พิมพ์ในเกมนะคะถ้าไม่พิมพ์ในเกมตรงคำว่าไม้เกมเปลี่ยนเป็นใช้ชื่อเล่นตัวเองโอเคไหมคะพิมพ์ชื่อตัวเองลงไปแทนเปลี่ยนชื่อเล่นตัวเองแทนคำว่าใหม่ก็ได้นะลูกโอเคไหมคือเราจะได้รู้ว่าฝนเด้อเกมนี้เป็นเกมของเราชายชื่อชื่อเล่นเรานะคะชื่อเล่นเราลงไปพิมพ์ชื่อเล่นของเราเราจะได้รู้ว่าโฟลเดอร์นี้แล้วเก็บอินเทอร์เน็ตเขียนนี่ลงไปนะคะเพราะฉะนั้นเด็กจะต้องสร้างโฟลเดอร์ไว้ที่ตำแหน่งไหนคะสาย 4Like 4แล้วก็สร้างโฟลเดอร์ใหม่โดยพิมพ์ชื่อว่าถ้าไม่ถึงเป้าหมายเกมก็คือพิมพ์ชื่อเล่นของตัวเด็กๆตรงไปนะคะเส้นใยเกมบีมเกมส์แบมเกมส์อะตอมเกมส์แค่นี้นะคะเข้าใจไหมOKซีรี่ย์เรื่อง New folderเมื่อพิมพ์ชื่อโฟลเดอร์เสร็จแล้วกด Enter นะคะกด enterแล้วคลิกเข้าไปในโฟลเดอร์ที่เราสร้างเข้าใจนะคลิกเข้าไปค่ะสังเกตว่าเราเข้าไปในโฟลเดอร์แล้วใช่ไหมคะที่มาดูชื่อชื่อเกมเกมที่ 1เคยตั้งชื่อว่าเปิดเกมเปิดเกมแต่ว่าเด็กๆจะต้องหรือไม่ได้เด็ดขาดก็คือบัตร P yจะต้องใส่คำว่า dot pyถ้ามีแบบนั้นก็คือหมายถึงนามสกุลกับพี่ไวน์สะพายไปตัวนี้นะส่วนตัวนี้ชื่อเต็มมันก็คือ pythonก็คือบอกให้รู้ว่าโปรแกรมนี้นะคะกับพี่ไวน์นี้สมุนไพรตัวนี้ก็คือถ่ายทอดนั่นเองนะคะเป็นไฟล์pythonราคามันถึงจะอย่างทนายน่ะเหมือนมันพิมพ์หมดน่ะออกนะหนัง x นวดก็จะเป็นb o c x อะไรอย่างนี้คือบอกให้เขารู้ว่าไปนี้เป็น Documentตัวนี้ก็สวยเหมือนกันก็คือบอกให้รู้ว่าไฟล์นี้เป็นโปรแกรมไพธอนมันจะรันหรือ python นะนะคะเพราะฉะนั้นจำไว้เลยว่าทนายสอบรามราคาอาจารย์สำราญนะอันนี้ที่บอกไว้เกาะเกมของเราไปเก็บที่เขียนด้วยภาษา pythonเพราะฉะนั้นเราจะต้องมึงพิมพ์ชื่อเกมเราจะต้องตามด้วย Botพีวายเสมอห้ามลืมขั้นตอนเซฟเกษตรชื่อโทรศัพท์นั้นข้างหน้าทำไมไม่บอกเด็กก็จะต้องใส่W ตามข้างหน้ามันไม่บอกsketchbookกิจกรรมเกมตามด้วยw y เสมอนะคะห้ามลืมเด็ดขาดนะคะคือต้องใส่นามสกุลให้มันทุกครั้งเพราะถ้าไม่ใส่รู้จักมึงรู้จักมันจะเป็นไฟล์ธรรมดาสายันต์อะไรแยกประเภทไม่ถูกโอเคนะคะเพราะฉะนั้นพิมพ์คำว่า First Gameแล้วตามด้วย dot pyนะคะคือบอกให้รู้ว่าเราจะต้องทำเกมที่ 1 นะแต่ไม่ได้ทำวันนี้นะนี่มันจะ 11:30 น แล้วสโมสรมันร้อนมากเลยรอบนี้เต็มเหยียดเดี๋ยวแค่ให้มันเสร็จจะได้รู้นะคะเมื่อพิมพ์ชื่อเฟซเต็มที่ก็กดเซฟเห็นไหมตรง undertale มันจะเปลี่ยนเป็นFirst Gamew e yชื่อมันจะต้องเปลี่ยนนะลูกเชื่อมันจะต้องเปลี่ยนเห็นไหมคะจันทร์อาจารย์เติ้ลที่เราสร้างไว้มันก็จะเปลี่ยนชื่อเป็นชื่อเฟซเกมเปิดเกมที่เราใครสั่งจะให้ซื้อไปเมื่อกี้นี้เมื่อกี้เราเอาปลาเค็มทีนี้เราจะเอาแผ่นเกมมาใช้ในสัปดาห์ที่ 7 นะคะขั้นต่อไปนะคะเราจะก็เห็นว่ามันใช้งานอย่างไรปกติใช้งานก่อนนะคะเสร็จอันนี้แล้วพอยังไม่เขียนต่อเขียนสัปดาห์หน้าโอเคนะเดี๋ยวเสร็จอันนี้เราจะพออันดับแรกหลุดไลฟ์สดสไลด์เพิ่งจะได้เข้าใจวิธีการเขียนเหมือนเดิม pythonถ้าใช้แฮชแท็กติดแฮทแท็กเมื่อไหร่คือเป็นการเขียนคอมเม้นใช่ไหมคะโปรแกรมจะไม่ทำงานในคอมเม้นจะข้ามไปแต่ถ้าใช้คำสั่งImportImport ก็คือชื่อก็บอกอยู่แล้วImport นำเข้านำเข้าอะไรเราจะเอาไปเก็บเข้ามาขอทางไปน้ำเข้ามาเราจะไปเรียกใช้ไอ้คำสั่งของมันไม่ได้ออกนะคำสั่งที่ใช้ในการเขียนเกมมาไม่ได้เพราะฉะนั้นถ้าใช้คำสั่ง Import ว่าอะไรเป็นตัวอย่างโปรแกรมฉลาดเปลี่ยนตัวเล็กทำไมตัวใหญ่ให้ของจริงมันต้องเป็นตัวเล็ก Import ตัวเล็กนะImport ก็คือการนำเข้าข้อมูลเป็นคำสั่งในการฟังก์ชันในการนำเข้าข้อมูลหรือไรซ์เบอรี่นะคะที่นี้ที่บรรทัดที่ 3 เห็นไหมคะลงแล้วพัชรามันจะมีหมายเลขบรรทัดขึ้นมาให้เห็นเห็นไหมคะอันที่ 3ใช้คำสั่ง print python ธรรมดาเพราะอะไรเดี๋ยวจะให้ลองเทสดูว่าเมื่อเราจะใช้สัปดาห์นี้เวลาสั่งมาทำงานใช้ตัวไหนก็เลยให้พิมพ์คำสั่งปริ้นนะคะอย่างง่ายก่อนกูอยากเห็นว่าถ้าสั่งปริ้นแสดงคำว่าสวัสดีเนี่ยมันจะแสดงผลเนี่ยจะให้มันทำอย่างไรเพราะฉะนั้นพิมพ์ไปก่อนพิมพ์คอมเม้นตอนแรกใส่แฮชแท็กcomment ว่าfertilizer คือคุณต้องการจะบอกว่าอันนี้คือเกมและของฉันนะจ๊ะที่นี้ลืมบอกไปว่าการจะทำให้ขนาดตัวอักษรในรามเพิ่มขนาดหรือลดขนาดตัวอักษรในซับลามนะคะลูกกดปุ่มคอนโทรลแล้วก็กดปุ่มบวกด้วยกันตัวอักษรจะเพิ่มขึ้นกดปุ่ม Consoleตามด้วยเครื่องหมายลบขนาดตัวอักษรลดลงเพราะฉะนั้นแล้วอยากเห็นตัวอักษรที่เราพิมพ์ชัดๆเราก็กด control +ขยายให้มันใหญ่ขึ้นทดสอบได้ทดสอบได้ลองพิมพ์ดูนี่ดูนะคะเห็นไหมค่าปกติของมันตัวเท่านี้กด Control + เข้าไปเห็นไหมคะขนาดตัวอักษรใหญ่ขึ้นมาเลยขนาดกดคอนโทนลบใช่หรือเปล่าบรรทัดแรกเราจะพิมพ์Commentคือบอกว่ามีเกมชนะเกมที่ดังนี้17 ที่ 1 นะโอเคไหมเห็นไหมคะเพิ่มขนาดกด control +นะคะขนาดอักษรตัวใหญ่ขึ้นกด Control แล้วก็ลบขนาดตัวอักษรจะเล็กลงนะคะจะได้เห็นชัดๆวิธีสั่งให้โปรแกรมนี้แสดงผลหรือ Runพิมพ์สมาธิเสร็จหรือยังคะแหม่มมันพิมพ์ช้ากลับไปจะต้องหัดฝึกพิมพ์ดีดทุกวันนะครับเพราะเขียนโปรแกรมคือครั้งหน้าเนี่ยโปรแกรมมันจะไม่ได้มีแค่ 3 บรรทัดออกนะลูกโปรแกรม 1 โปรแกรมเนี่ยจะไม่น้อยนี่มันก็จะต้อง10 บรรทัดขึ้นไปนู่นแหละเพราะฉะนั้นถ้าพิมพ์ช้าเราก็จะไปไม่ทันเพื่อนเพราะฉะนั้นต้องหัดฝึกพิมพ์ดีดฝึกเห็นไหมค่ะตอน2 คนจะมีสอบฝึกพิมพ์ดีดทุกคนคุณจะฝึกพิมพ์ดีดไม่เป็นไรคะเฉพาะตอนนี้ภาษาอังกฤษเป็นหลักเพราะเขียนโปรแกรมคำสั่งจะเป็นภาษาอังกฤษล้วนอยู่แล้วฝึกพิมพ์ดีดภาษาอังกฤษคลองด้วยตอนเย็นว่างๆมาหัดพิมพ์นะคะอย่างน้อยวันละ 1 ชั่วโมงก็ยังดีสำหรับคนที่พิมพ์เสร็จแล้วให้ไปที่แถบเครื่องมือที่ชื่อว่าทูลshune shuneหรือเปล่าไม่อยู่ข้างบนเห็นไหมทูลเห็นไหมคะJuneตกเลือดคนละตัวนะเป็นหยังหน้าเดี๋ยวผิดผิดถูกแล้วก็เลือกดู Systemการเลือก python นะคะเพราะต้องใช้อะไรเราจะสร้างถอนใช่ไหมฉันต้องเลือกเป็น pythonใครที่พิมพ์เสร็จแล้วไปที่แถบเครื่องมือที่ชื่อว่าทูนแล้วก็เลือกNew Systemแต่กูเลือกถ่ายทอดเห็นไหมคะเคราะห์ปุ๊เครื่องหมายติ๊กถูกเหมือนอะไรนี่ไหนเลิกแล้วนี่ฉะนั้นเพื่อบอกให้รู้ว่าตัวนี้จะเป็น python แล้วนะทูลมิวสิคเต็มBuild คือสร้างassistanceสร้างระบบระบบอะไรระบบถ่ายทอดเห็นไหมคะเสร็จแล้วทำอะไรต่อโทรศัพท์มาสร้างระบบแล้วบิลคำสั่ง Buildคือจะอยู่ที่ทุนเหมือนเดิมครั้งหน้าเมื่อเราต้องการให้โปรแกรมนี้มันทำงานหรือแสดงผลเราจะใช้คำสั่งนี้เท่านั้นนะคะmilkหรือคอนโทรลอะไรนี่Control B ใช่ไหมจำไว้จะกี่บาทก็ได้นะคะข้างหน้าจะทำให้เขามาที่W 1 ครั้งเลือก python ก่อนเหมือนเดิมนะคะประมวลผลอยู่ไหนนี่ขยายใหญ่ไปรถไฟรถไฟเห็นไหมมันจะแสดงผลลัพธ์อยู่ด้านล่างเห็นไหมคะเกม 3.0Hello from the game communityยินดีต้อนรับสู่Game community นะคะแล้วมันก็พิมพ์คำว่าสวัสดีขึ้นมาให้ใช่ไหมฟิลิปปินส์62เสร็จแล้วภายในเวลา6 S นะคะรู้แล้วนะคะว่าเมื่อจรัญร้านผลในทรัพย์รามจะต้องกดBuild the control อะไรนะไอซ์Control B นะคะกดปุ่มคอนโทรลแล้วก็ตามที่ดีปุ่มคอนโทรลกับปุ่มบีบพร้อมกันจะเป็นการสั่งให้โปรแกรม unreadเคนะสำหรับสัปดาห์นี้เราจะพอแค่นี้ก่อนนะคะวันนี้เพราะฉะนั้นใครที่มีโปรแกรมที่ไปค้นตัวเองดูโปรแกรมFriendshipจากคำสั่งอะไรมาถ้าไม่ใช่ของไพทอนมันจะใช้ไม่ได้นอกนะลองเอามาวางใส่ในตัวนี้ของเราดูถ้ามันรั้นได้มันจะเล่นให้ดูโอเคไหมที่พักอำเภอพลลองเอาใส่ลงไปพอใช้ได้ไหมลองคำนวณดูถ้าขึ้น Error มันจะบอกเลยผิดอะไรตรงไหนอย่างไรนะคะถ้าเสร็จสมบูรณ์เห็นไหมคะมันก็จะบอกเวลาด้วยเสร็จแล้วนะคะสัปดาห์นี้เราจะพอที่ขั้นตอนการผลิตตั้งและก็ทดสอบการใช้ศัพท์ปรามคำสั่งที่ใช้ทำงานก็คือถ้าไม่กดชุนก็คือกด ctrl D นะคะคีย์ลัดคือคนชนบีนะคะจำไว้เลยโอเคนะคะมีใครสงสัยอะไรถามไหมถ้าไม่มีสัปดาห์นี้พอแค่นี้อย่าลืมเซฟทุกครั้งกดไฟล์แล้วก็เซฟเซฟไว้เผื่อไว้ดูข้างหน้าคีย์ลัดของ save คืออะไรคะ Control Sกด Control S ก็ได้นะคะถ้าเสร็จแล้วก็ปิดได้เลยสัปดาห์นี้ก็จะพอแค่นี้นะคะค่าขอบคุณพี่ร่ำด้วยนะคะสวัสดีค่ะลองเอามาใส่ลงไปดูนะคะว่าได้ไหมทดสอบตอบปิดเครื่องได้ใครยังไม่กลับทำไรอยู่ว่างๆก็หัดพิมพ์เล่นพิมพ์ไปนะจ๊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การเขียนโปรแกรมภาษาคอมพิวเตอร์ 030264</dc:title>
  <dc:creator/>
  <cp:keywords/>
  <dcterms:created xsi:type="dcterms:W3CDTF">2021-03-23T09:12:29Z</dcterms:created>
  <dcterms:modified xsi:type="dcterms:W3CDTF">2021-03-23T09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กุมภาพันธ์ 2564 เวลา 08.50 น.</vt:lpwstr>
  </property>
  <property fmtid="{D5CDD505-2E9C-101B-9397-08002B2CF9AE}" pid="3" name="subtitle">
    <vt:lpwstr/>
  </property>
</Properties>
</file>